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A51" w:rsidRPr="00D15A51" w:rsidRDefault="00D15A51" w:rsidP="00D15A51">
      <w:pPr>
        <w:shd w:val="clear" w:color="auto" w:fill="FFFFFF"/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</w:rPr>
      </w:pPr>
      <w:r w:rsidRPr="00D15A51"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</w:rPr>
        <w:t>Tidy data set description</w:t>
      </w:r>
    </w:p>
    <w:p w:rsidR="00D15A51" w:rsidRPr="00D15A51" w:rsidRDefault="00D15A51" w:rsidP="00D15A51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</w:rPr>
      </w:pPr>
      <w:r w:rsidRPr="00D15A51">
        <w:rPr>
          <w:rFonts w:ascii="Segoe UI" w:eastAsia="Times New Roman" w:hAnsi="Segoe UI" w:cs="Segoe UI"/>
          <w:b/>
          <w:bCs/>
          <w:color w:val="24292E"/>
          <w:sz w:val="30"/>
          <w:szCs w:val="30"/>
        </w:rPr>
        <w:t>The variables in the tidy data</w:t>
      </w:r>
    </w:p>
    <w:p w:rsidR="00D15A51" w:rsidRPr="00D15A51" w:rsidRDefault="00D15A51" w:rsidP="00D15A5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idy data contains 180 rows and 68 columns. Each row has averaged variables for each subject and each activity.</w:t>
      </w:r>
    </w:p>
    <w:p w:rsidR="00D15A51" w:rsidRPr="00D15A51" w:rsidRDefault="00D15A51" w:rsidP="00D15A51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</w:rPr>
      </w:pPr>
      <w:r w:rsidRPr="00D15A51">
        <w:rPr>
          <w:rFonts w:ascii="Segoe UI" w:eastAsia="Times New Roman" w:hAnsi="Segoe UI" w:cs="Segoe UI"/>
          <w:b/>
          <w:bCs/>
          <w:color w:val="24292E"/>
          <w:sz w:val="30"/>
          <w:szCs w:val="30"/>
        </w:rPr>
        <w:t>Only all the variables estimated from mean and standard deviation in the tidy set were kept.</w:t>
      </w:r>
    </w:p>
    <w:p w:rsidR="00D15A51" w:rsidRPr="00D15A51" w:rsidRDefault="00D15A51" w:rsidP="00D15A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mean(): Mean value</w:t>
      </w:r>
    </w:p>
    <w:p w:rsidR="00D15A51" w:rsidRPr="00D15A51" w:rsidRDefault="00D15A51" w:rsidP="00D15A5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: Standard deviation</w:t>
      </w:r>
    </w:p>
    <w:p w:rsidR="00D15A51" w:rsidRPr="00D15A51" w:rsidRDefault="00D15A51" w:rsidP="00D15A51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</w:rPr>
      </w:pPr>
      <w:r w:rsidRPr="00D15A51">
        <w:rPr>
          <w:rFonts w:ascii="Segoe UI" w:eastAsia="Times New Roman" w:hAnsi="Segoe UI" w:cs="Segoe UI"/>
          <w:b/>
          <w:bCs/>
          <w:color w:val="24292E"/>
          <w:sz w:val="30"/>
          <w:szCs w:val="30"/>
        </w:rPr>
        <w:t>The data were averaged based on subject and activity group.</w:t>
      </w:r>
    </w:p>
    <w:p w:rsidR="00D15A51" w:rsidRPr="00D15A51" w:rsidRDefault="00D15A51" w:rsidP="00D15A5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Subject column is numbered sequentially from 1 to 30. Activity column has 6 types as listed below.</w:t>
      </w:r>
    </w:p>
    <w:p w:rsidR="00D15A51" w:rsidRPr="00D15A51" w:rsidRDefault="00D15A51" w:rsidP="00D15A5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WALKING</w:t>
      </w:r>
    </w:p>
    <w:p w:rsidR="00D15A51" w:rsidRPr="00D15A51" w:rsidRDefault="00D15A51" w:rsidP="00D15A51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WALKING_UPSTAIRS</w:t>
      </w:r>
    </w:p>
    <w:p w:rsidR="00D15A51" w:rsidRPr="00D15A51" w:rsidRDefault="00D15A51" w:rsidP="00D15A51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WALKING_DOWNSTAIRS</w:t>
      </w:r>
    </w:p>
    <w:p w:rsidR="00D15A51" w:rsidRPr="00D15A51" w:rsidRDefault="00D15A51" w:rsidP="00D15A51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SITTING</w:t>
      </w:r>
    </w:p>
    <w:p w:rsidR="00D15A51" w:rsidRPr="00D15A51" w:rsidRDefault="00D15A51" w:rsidP="00D15A51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STANDING</w:t>
      </w:r>
    </w:p>
    <w:p w:rsidR="00D15A51" w:rsidRPr="00D15A51" w:rsidRDefault="00D15A51" w:rsidP="00D15A51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LAYING</w:t>
      </w:r>
    </w:p>
    <w:p w:rsidR="00D15A51" w:rsidRPr="00D15A51" w:rsidRDefault="00D15A51" w:rsidP="00D15A51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</w:rPr>
      </w:pPr>
      <w:r w:rsidRPr="00D15A51">
        <w:rPr>
          <w:rFonts w:ascii="Segoe UI" w:eastAsia="Times New Roman" w:hAnsi="Segoe UI" w:cs="Segoe UI"/>
          <w:b/>
          <w:bCs/>
          <w:color w:val="24292E"/>
          <w:sz w:val="30"/>
          <w:szCs w:val="30"/>
        </w:rPr>
        <w:t>The tidy data contains 6 rows (averaged based on activity) and 68 columns (66 variables and activity labels).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activitylabel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subject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GravityAcc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GravityAcc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GravityAcc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GravityAcc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GravityAcc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GravityAcc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Jerk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Jerk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Jerk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Jerk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Jerk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Jerk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Jerk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Jerk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Jerk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Jerk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Jerk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Jerk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Mag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Mag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GravityAccMag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GravityAccMag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JerkMag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AccJerkMag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Mag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Mag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JerkMag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tBodyGyroJerkMag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Jerk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Jerk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Jerk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Jerk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Jerk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Jerk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Gyro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Gyro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Gyro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Gyro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X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Gyro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Y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Gyro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-Z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Mag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AccMag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BodyAccJerkMag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BodyAccJerkMag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BodyGyroMag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BodyGyroMag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BodyGyroJerkMag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-mean()"</w:t>
      </w:r>
    </w:p>
    <w:p w:rsidR="00D15A51" w:rsidRPr="00D15A51" w:rsidRDefault="00D15A51" w:rsidP="00D15A5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"</w:t>
      </w:r>
      <w:proofErr w:type="spellStart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fBodyBodyGyroJerkMag-std</w:t>
      </w:r>
      <w:proofErr w:type="spellEnd"/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()"</w:t>
      </w:r>
    </w:p>
    <w:p w:rsidR="00D15A51" w:rsidRPr="00D15A51" w:rsidRDefault="00D15A51" w:rsidP="00D15A51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</w:rPr>
      </w:pPr>
      <w:proofErr w:type="gramStart"/>
      <w:r w:rsidRPr="00D15A51">
        <w:rPr>
          <w:rFonts w:ascii="Segoe UI" w:eastAsia="Times New Roman" w:hAnsi="Segoe UI" w:cs="Segoe UI"/>
          <w:b/>
          <w:bCs/>
          <w:color w:val="24292E"/>
          <w:sz w:val="30"/>
          <w:szCs w:val="30"/>
        </w:rPr>
        <w:t>variable</w:t>
      </w:r>
      <w:proofErr w:type="gramEnd"/>
      <w:r w:rsidRPr="00D15A51">
        <w:rPr>
          <w:rFonts w:ascii="Segoe UI" w:eastAsia="Times New Roman" w:hAnsi="Segoe UI" w:cs="Segoe UI"/>
          <w:b/>
          <w:bCs/>
          <w:color w:val="24292E"/>
          <w:sz w:val="30"/>
          <w:szCs w:val="30"/>
        </w:rPr>
        <w:t xml:space="preserve"> units</w:t>
      </w:r>
    </w:p>
    <w:p w:rsidR="00D15A51" w:rsidRPr="00D15A51" w:rsidRDefault="00D15A51" w:rsidP="00D15A51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15A51">
        <w:rPr>
          <w:rFonts w:ascii="Segoe UI" w:eastAsia="Times New Roman" w:hAnsi="Segoe UI" w:cs="Segoe UI"/>
          <w:color w:val="24292E"/>
          <w:sz w:val="24"/>
          <w:szCs w:val="24"/>
        </w:rPr>
        <w:t>Activity variable is factor type. Subject variable is integer type. All the other variables are numeric type.</w:t>
      </w:r>
    </w:p>
    <w:p w:rsidR="002F1036" w:rsidRDefault="002F1036">
      <w:bookmarkStart w:id="0" w:name="_GoBack"/>
      <w:bookmarkEnd w:id="0"/>
    </w:p>
    <w:sectPr w:rsidR="002F10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F6170"/>
    <w:multiLevelType w:val="multilevel"/>
    <w:tmpl w:val="BAE44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4A17523"/>
    <w:multiLevelType w:val="multilevel"/>
    <w:tmpl w:val="3A5E8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CA02261"/>
    <w:multiLevelType w:val="multilevel"/>
    <w:tmpl w:val="2326C7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NDc3MDcwMbawsDRR0lEKTi0uzszPAykwrAUAB6tKHSwAAAA="/>
  </w:docVars>
  <w:rsids>
    <w:rsidRoot w:val="00D15A51"/>
    <w:rsid w:val="002F1036"/>
    <w:rsid w:val="00D1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6793E4-0D62-47B6-9E72-02FEFA266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15A5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15A5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5A5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15A5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15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1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0-10-18T12:28:00Z</dcterms:created>
  <dcterms:modified xsi:type="dcterms:W3CDTF">2020-10-18T12:29:00Z</dcterms:modified>
</cp:coreProperties>
</file>